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CB3C64D" w:rsidR="00A156C3" w:rsidRPr="00A156C3" w:rsidRDefault="00F360E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Gardening on Portswood Rec – One-off Volunteering Opportunity</w:t>
            </w:r>
            <w:r w:rsidR="00EE0A95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ECDF524" w:rsidR="00A156C3" w:rsidRPr="00A156C3" w:rsidRDefault="002323D8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30</w:t>
            </w:r>
            <w:r w:rsidR="0073661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7A5B10">
              <w:rPr>
                <w:rFonts w:ascii="Verdana" w:eastAsia="Times New Roman" w:hAnsi="Verdana" w:cs="Times New Roman"/>
                <w:b/>
                <w:lang w:eastAsia="en-GB"/>
              </w:rPr>
              <w:t>10</w:t>
            </w:r>
            <w:r w:rsidR="00736612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7A5B10"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33FB9B2C" w:rsidR="00A156C3" w:rsidRPr="00A156C3" w:rsidRDefault="00826565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3C5F0402" w14:textId="3D4B5DBD" w:rsidR="00A156C3" w:rsidRPr="00A156C3" w:rsidRDefault="009D5EFD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outhampton Hub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3F855ED" w:rsidR="00A156C3" w:rsidRPr="00A156C3" w:rsidRDefault="002323D8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Nicole Ashworth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46E07F1B" w:rsidR="00EB5320" w:rsidRPr="00B817BD" w:rsidRDefault="00826565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esident or Students’ Union staff member</w:t>
            </w:r>
          </w:p>
        </w:tc>
        <w:tc>
          <w:tcPr>
            <w:tcW w:w="1837" w:type="pct"/>
            <w:shd w:val="clear" w:color="auto" w:fill="auto"/>
          </w:tcPr>
          <w:p w14:paraId="3C5F0407" w14:textId="3385A628" w:rsidR="00EB5320" w:rsidRPr="009D5EFD" w:rsidRDefault="009D5EFD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Catherine Taplin-Thorpe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96"/>
        <w:gridCol w:w="2684"/>
        <w:gridCol w:w="2010"/>
        <w:gridCol w:w="489"/>
        <w:gridCol w:w="489"/>
        <w:gridCol w:w="499"/>
        <w:gridCol w:w="3672"/>
        <w:gridCol w:w="489"/>
        <w:gridCol w:w="489"/>
        <w:gridCol w:w="499"/>
        <w:gridCol w:w="2373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AD6A97" w14:paraId="3C5F0413" w14:textId="77777777" w:rsidTr="00C30493">
        <w:trPr>
          <w:tblHeader/>
        </w:trPr>
        <w:tc>
          <w:tcPr>
            <w:tcW w:w="2076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673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251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AD6A97" w14:paraId="3C5F041F" w14:textId="77777777" w:rsidTr="00C30493">
        <w:trPr>
          <w:tblHeader/>
        </w:trPr>
        <w:tc>
          <w:tcPr>
            <w:tcW w:w="55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72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53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193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77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DB5491" w14:paraId="3C5F042B" w14:textId="77777777" w:rsidTr="00C30493">
        <w:trPr>
          <w:cantSplit/>
          <w:trHeight w:val="1510"/>
          <w:tblHeader/>
        </w:trPr>
        <w:tc>
          <w:tcPr>
            <w:tcW w:w="55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72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53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193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7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DB5491" w14:paraId="3C5F0437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3C5F042C" w14:textId="2024D875" w:rsidR="00CE1AAA" w:rsidRDefault="00DB5491">
            <w:r>
              <w:t>C</w:t>
            </w:r>
            <w:r w:rsidR="007A5B10">
              <w:t>ovid-19</w:t>
            </w:r>
          </w:p>
        </w:tc>
        <w:tc>
          <w:tcPr>
            <w:tcW w:w="872" w:type="pct"/>
            <w:shd w:val="clear" w:color="auto" w:fill="FFFFFF" w:themeFill="background1"/>
          </w:tcPr>
          <w:p w14:paraId="3C5F042D" w14:textId="22726929" w:rsidR="00CE1AAA" w:rsidRDefault="007A5B10">
            <w:r>
              <w:t>Covid-19 infection and further transmission</w:t>
            </w:r>
          </w:p>
        </w:tc>
        <w:tc>
          <w:tcPr>
            <w:tcW w:w="653" w:type="pct"/>
            <w:shd w:val="clear" w:color="auto" w:fill="FFFFFF" w:themeFill="background1"/>
          </w:tcPr>
          <w:p w14:paraId="3C5F042E" w14:textId="28D9D068" w:rsidR="00CE1AAA" w:rsidRDefault="00DB5491" w:rsidP="00DB5491">
            <w:r>
              <w:t>Event organisers and attendees</w:t>
            </w:r>
            <w:r w:rsidR="00692C15"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0C150B91" w:rsidR="00CE1AAA" w:rsidRPr="00957A37" w:rsidRDefault="009548C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979C2A2" w:rsidR="00CE1AAA" w:rsidRPr="00957A37" w:rsidRDefault="00DB549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4B683B8A" w:rsidR="00CE1AAA" w:rsidRPr="00957A37" w:rsidRDefault="009548C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193" w:type="pct"/>
            <w:shd w:val="clear" w:color="auto" w:fill="FFFFFF" w:themeFill="background1"/>
          </w:tcPr>
          <w:p w14:paraId="1DFDABC9" w14:textId="77777777" w:rsidR="00EF3B31" w:rsidRPr="00EF3B31" w:rsidRDefault="00EF3B31" w:rsidP="00EF3B3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Cs/>
              </w:rPr>
            </w:pPr>
            <w:r w:rsidRPr="00EF3B31">
              <w:rPr>
                <w:rFonts w:cstheme="minorHAnsi"/>
                <w:bCs/>
              </w:rPr>
              <w:t>Ask people not to attend if they feel unwell</w:t>
            </w:r>
          </w:p>
          <w:p w14:paraId="27B3F9F7" w14:textId="77777777" w:rsidR="00EF3B31" w:rsidRPr="00EF3B31" w:rsidRDefault="00EF3B31" w:rsidP="00EF3B3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Cs/>
              </w:rPr>
            </w:pPr>
            <w:r w:rsidRPr="00EF3B31">
              <w:rPr>
                <w:rFonts w:cstheme="minorHAnsi"/>
                <w:bCs/>
              </w:rPr>
              <w:t>Event to remain outside</w:t>
            </w:r>
          </w:p>
          <w:p w14:paraId="3C5F0432" w14:textId="5BE5E7E2" w:rsidR="003F23C1" w:rsidRPr="00DB5491" w:rsidRDefault="003F23C1" w:rsidP="00EF3B31">
            <w:pPr>
              <w:pStyle w:val="ListParagraph"/>
              <w:ind w:left="360"/>
              <w:rPr>
                <w:rFonts w:cstheme="minorHAnsi"/>
                <w:bCs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5BA48222" w:rsidR="00CE1AAA" w:rsidRPr="00957A37" w:rsidRDefault="00EF3B3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EDCD584" w:rsidR="00CE1AAA" w:rsidRPr="00957A37" w:rsidRDefault="00692C1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0318E96A" w:rsidR="00CE1AAA" w:rsidRPr="00957A37" w:rsidRDefault="00EF3B3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3C5F0436" w14:textId="3594A678" w:rsidR="00F360E3" w:rsidRDefault="00F360E3" w:rsidP="00EF3B31"/>
        </w:tc>
      </w:tr>
      <w:tr w:rsidR="00DB5491" w14:paraId="3C5F0443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3C5F0438" w14:textId="08BF7E6E" w:rsidR="00326DDA" w:rsidRDefault="009D5EFD" w:rsidP="00326DDA">
            <w:r>
              <w:t>Food available</w:t>
            </w:r>
          </w:p>
        </w:tc>
        <w:tc>
          <w:tcPr>
            <w:tcW w:w="872" w:type="pct"/>
            <w:shd w:val="clear" w:color="auto" w:fill="FFFFFF" w:themeFill="background1"/>
          </w:tcPr>
          <w:p w14:paraId="3C5F0439" w14:textId="3921E05C" w:rsidR="00326DDA" w:rsidRDefault="00326DDA" w:rsidP="00326DDA">
            <w:r>
              <w:t>Allergic reaction, intolerance</w:t>
            </w:r>
          </w:p>
        </w:tc>
        <w:tc>
          <w:tcPr>
            <w:tcW w:w="653" w:type="pct"/>
            <w:shd w:val="clear" w:color="auto" w:fill="FFFFFF" w:themeFill="background1"/>
          </w:tcPr>
          <w:p w14:paraId="180C15EA" w14:textId="77777777" w:rsidR="00326DDA" w:rsidRDefault="00326DDA" w:rsidP="00CB435F">
            <w:pPr>
              <w:pStyle w:val="ListParagraph"/>
              <w:numPr>
                <w:ilvl w:val="0"/>
                <w:numId w:val="4"/>
              </w:numPr>
            </w:pPr>
            <w:r>
              <w:t>Committee members</w:t>
            </w:r>
          </w:p>
          <w:p w14:paraId="3C5F043A" w14:textId="632831D1" w:rsidR="00326DDA" w:rsidRDefault="00326DDA" w:rsidP="00CB435F">
            <w:pPr>
              <w:pStyle w:val="ListParagraph"/>
              <w:numPr>
                <w:ilvl w:val="0"/>
                <w:numId w:val="3"/>
              </w:numPr>
            </w:pPr>
            <w:r>
              <w:t xml:space="preserve">Other students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7FB4AC3E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5140B411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D" w14:textId="3A48DF98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193" w:type="pct"/>
            <w:shd w:val="clear" w:color="auto" w:fill="FFFFFF" w:themeFill="background1"/>
          </w:tcPr>
          <w:p w14:paraId="46D5535D" w14:textId="4A015FD3" w:rsidR="00DB5491" w:rsidRPr="00DB5491" w:rsidRDefault="00326DDA" w:rsidP="00F82301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bCs/>
              </w:rPr>
            </w:pPr>
            <w:r w:rsidRPr="00DB5491">
              <w:rPr>
                <w:rFonts w:cstheme="minorHAnsi"/>
                <w:bCs/>
              </w:rPr>
              <w:t>No</w:t>
            </w:r>
            <w:r w:rsidR="003F23C1" w:rsidRPr="00DB5491">
              <w:rPr>
                <w:rFonts w:cstheme="minorHAnsi"/>
                <w:bCs/>
              </w:rPr>
              <w:t>t</w:t>
            </w:r>
            <w:r w:rsidRPr="00DB5491">
              <w:rPr>
                <w:rFonts w:cstheme="minorHAnsi"/>
                <w:bCs/>
              </w:rPr>
              <w:t xml:space="preserve"> </w:t>
            </w:r>
            <w:r w:rsidR="00075083">
              <w:rPr>
                <w:rFonts w:cstheme="minorHAnsi"/>
                <w:bCs/>
              </w:rPr>
              <w:t>allowing</w:t>
            </w:r>
            <w:r w:rsidRPr="00DB5491">
              <w:rPr>
                <w:rFonts w:cstheme="minorHAnsi"/>
                <w:bCs/>
              </w:rPr>
              <w:t xml:space="preserve"> food with nuts in, ask people if they have any allergies/intolerances before allowing them to </w:t>
            </w:r>
            <w:r w:rsidR="009D5EFD" w:rsidRPr="00DB5491">
              <w:rPr>
                <w:rFonts w:cstheme="minorHAnsi"/>
                <w:bCs/>
              </w:rPr>
              <w:t>share</w:t>
            </w:r>
            <w:r w:rsidRPr="00DB5491">
              <w:rPr>
                <w:rFonts w:cstheme="minorHAnsi"/>
                <w:bCs/>
              </w:rPr>
              <w:t xml:space="preserve"> food</w:t>
            </w:r>
          </w:p>
          <w:p w14:paraId="26301B67" w14:textId="77777777" w:rsidR="00326DDA" w:rsidRDefault="00DB5491" w:rsidP="00F82301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bCs/>
              </w:rPr>
            </w:pPr>
            <w:r w:rsidRPr="00DB5491">
              <w:rPr>
                <w:rFonts w:cstheme="minorHAnsi"/>
                <w:bCs/>
              </w:rPr>
              <w:t>E</w:t>
            </w:r>
            <w:r w:rsidR="00326DDA" w:rsidRPr="00DB5491">
              <w:rPr>
                <w:rFonts w:cstheme="minorHAnsi"/>
                <w:bCs/>
              </w:rPr>
              <w:t xml:space="preserve">nsure that </w:t>
            </w:r>
            <w:r w:rsidR="009D5EFD" w:rsidRPr="00DB5491">
              <w:rPr>
                <w:rFonts w:cstheme="minorHAnsi"/>
                <w:bCs/>
              </w:rPr>
              <w:t>everything</w:t>
            </w:r>
            <w:r w:rsidR="00326DDA" w:rsidRPr="00DB5491">
              <w:rPr>
                <w:rFonts w:cstheme="minorHAnsi"/>
                <w:bCs/>
              </w:rPr>
              <w:t xml:space="preserve"> </w:t>
            </w:r>
            <w:r w:rsidR="00075083">
              <w:rPr>
                <w:rFonts w:cstheme="minorHAnsi"/>
                <w:bCs/>
              </w:rPr>
              <w:t>brought</w:t>
            </w:r>
            <w:r w:rsidR="00326DDA" w:rsidRPr="00DB5491">
              <w:rPr>
                <w:rFonts w:cstheme="minorHAnsi"/>
                <w:bCs/>
              </w:rPr>
              <w:t xml:space="preserve"> has a list of ingredients</w:t>
            </w:r>
          </w:p>
          <w:p w14:paraId="3C5F043E" w14:textId="2B0D4480" w:rsidR="00F82301" w:rsidRPr="00F82301" w:rsidRDefault="00F82301" w:rsidP="00F82301">
            <w:pPr>
              <w:numPr>
                <w:ilvl w:val="0"/>
                <w:numId w:val="18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32533E87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3E928813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1" w14:textId="167B223D" w:rsidR="00326DDA" w:rsidRPr="00957A37" w:rsidRDefault="00326DDA" w:rsidP="00326DD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3C5F0442" w14:textId="0B5D5B23" w:rsidR="00326DDA" w:rsidRDefault="00F82301" w:rsidP="00326DDA">
            <w:r>
              <w:rPr>
                <w:rFonts w:ascii="Calibri" w:eastAsia="Calibri" w:hAnsi="Calibri" w:cs="Calibri"/>
                <w:color w:val="000000"/>
              </w:rPr>
              <w:t>Incidents are to be reported as soon as possible ensuring the duty manager/health and DSO have been informed.</w:t>
            </w:r>
          </w:p>
        </w:tc>
      </w:tr>
      <w:tr w:rsidR="00DB5491" w14:paraId="3C5F0467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3C5F045C" w14:textId="3AD914A7" w:rsidR="00DB5491" w:rsidRDefault="00DB5491" w:rsidP="00DB5491">
            <w:r>
              <w:rPr>
                <w:rFonts w:ascii="Calibri" w:eastAsia="Calibri" w:hAnsi="Calibri" w:cs="Calibri"/>
              </w:rPr>
              <w:lastRenderedPageBreak/>
              <w:t xml:space="preserve">Medical emergency </w:t>
            </w:r>
          </w:p>
        </w:tc>
        <w:tc>
          <w:tcPr>
            <w:tcW w:w="872" w:type="pct"/>
            <w:shd w:val="clear" w:color="auto" w:fill="FFFFFF" w:themeFill="background1"/>
          </w:tcPr>
          <w:p w14:paraId="0FA2BCC1" w14:textId="000AC93D" w:rsidR="00DB5491" w:rsidRDefault="00DB5491" w:rsidP="00DB5491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  <w:r w:rsidR="00EF3B31">
              <w:rPr>
                <w:rFonts w:ascii="Calibri" w:eastAsia="Calibri" w:hAnsi="Calibri" w:cs="Calibri"/>
                <w:color w:val="000000"/>
              </w:rPr>
              <w:t>from</w:t>
            </w:r>
          </w:p>
          <w:p w14:paraId="712FEE6F" w14:textId="3CE7B7C8" w:rsidR="00DB5491" w:rsidRPr="00EF3B31" w:rsidRDefault="00EF3B31" w:rsidP="00EF3B31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P</w:t>
            </w:r>
            <w:r w:rsidR="00DB5491" w:rsidRPr="00EF3B31">
              <w:rPr>
                <w:rFonts w:ascii="Calibri" w:eastAsia="Calibri" w:hAnsi="Calibri" w:cs="Calibri"/>
                <w:color w:val="000000"/>
              </w:rPr>
              <w:t xml:space="preserve">re-existing medical conditions </w:t>
            </w:r>
          </w:p>
          <w:p w14:paraId="56DB0C9D" w14:textId="77777777" w:rsidR="00DB5491" w:rsidRPr="00EF3B31" w:rsidRDefault="00DB5491" w:rsidP="00EF3B31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/>
              </w:rPr>
            </w:pPr>
            <w:r w:rsidRPr="00EF3B31">
              <w:rPr>
                <w:rFonts w:ascii="Calibri" w:eastAsia="Calibri" w:hAnsi="Calibri" w:cs="Calibri"/>
                <w:color w:val="000000"/>
              </w:rPr>
              <w:t xml:space="preserve">Sickness </w:t>
            </w:r>
          </w:p>
          <w:p w14:paraId="2C7FB947" w14:textId="77777777" w:rsidR="00DB5491" w:rsidRPr="00EF3B31" w:rsidRDefault="00DB5491" w:rsidP="00EF3B31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  <w:color w:val="000000"/>
              </w:rPr>
            </w:pPr>
            <w:r w:rsidRPr="00EF3B31"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3C5F045D" w14:textId="4664C703" w:rsidR="00DB5491" w:rsidRDefault="00DB5491" w:rsidP="00DB5491"/>
        </w:tc>
        <w:tc>
          <w:tcPr>
            <w:tcW w:w="653" w:type="pct"/>
            <w:shd w:val="clear" w:color="auto" w:fill="FFFFFF" w:themeFill="background1"/>
          </w:tcPr>
          <w:p w14:paraId="3C5F045E" w14:textId="54931D81" w:rsidR="00DB5491" w:rsidRDefault="00EF3B31" w:rsidP="00EF3B31">
            <w:r>
              <w:t>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5660E182" w:rsidR="00DB5491" w:rsidRPr="00957A37" w:rsidRDefault="00EF3B3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5A3E72B5" w:rsidR="00DB5491" w:rsidRPr="00957A37" w:rsidRDefault="00DB549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7A54BF70" w:rsidR="00DB5491" w:rsidRPr="00957A37" w:rsidRDefault="00DB549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  <w:r w:rsidR="00EF3B31">
              <w:rPr>
                <w:rFonts w:ascii="Lucida Sans" w:eastAsia="Lucida Sans" w:hAnsi="Lucida Sans" w:cs="Lucida Sans"/>
                <w:b/>
              </w:rPr>
              <w:t>0</w:t>
            </w:r>
          </w:p>
        </w:tc>
        <w:tc>
          <w:tcPr>
            <w:tcW w:w="1193" w:type="pct"/>
            <w:shd w:val="clear" w:color="auto" w:fill="FFFFFF" w:themeFill="background1"/>
          </w:tcPr>
          <w:p w14:paraId="48AFB26B" w14:textId="77777777" w:rsidR="00DB5491" w:rsidRDefault="00DB5491" w:rsidP="00C30493">
            <w:pPr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175C8080" w14:textId="77777777" w:rsidR="00DB5491" w:rsidRDefault="00DB5491" w:rsidP="00C30493">
            <w:pPr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52BA68DE" w14:textId="77777777" w:rsidR="00DB5491" w:rsidRDefault="00DB5491" w:rsidP="00C30493">
            <w:pPr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02D1AD46" w14:textId="77777777" w:rsidR="00DB5491" w:rsidRPr="00EF3B31" w:rsidRDefault="00DB5491" w:rsidP="00C30493">
            <w:pPr>
              <w:pStyle w:val="ListParagraph"/>
              <w:numPr>
                <w:ilvl w:val="0"/>
                <w:numId w:val="19"/>
              </w:numPr>
              <w:rPr>
                <w:rFonts w:ascii="Lucida Sans" w:hAnsi="Lucida Sans"/>
                <w:b/>
              </w:rPr>
            </w:pPr>
            <w:r w:rsidRPr="00C30493">
              <w:rPr>
                <w:rFonts w:ascii="Calibri" w:eastAsia="Calibri" w:hAnsi="Calibri" w:cs="Calibri"/>
              </w:rPr>
              <w:t>Contact SUSU Reception/Venue staff for first aid support</w:t>
            </w:r>
          </w:p>
          <w:p w14:paraId="3C5F0462" w14:textId="152FC21B" w:rsidR="00EF3B31" w:rsidRPr="00C30493" w:rsidRDefault="00EF3B31" w:rsidP="00C30493">
            <w:pPr>
              <w:pStyle w:val="ListParagraph"/>
              <w:numPr>
                <w:ilvl w:val="0"/>
                <w:numId w:val="19"/>
              </w:numPr>
              <w:rPr>
                <w:rFonts w:ascii="Lucida Sans" w:hAnsi="Lucida Sans"/>
                <w:b/>
              </w:rPr>
            </w:pPr>
            <w:r>
              <w:rPr>
                <w:rFonts w:ascii="Calibri" w:eastAsia="Calibri" w:hAnsi="Calibri" w:cs="Calibri"/>
              </w:rPr>
              <w:t>Contact the Student Hubs Designated Safeguarding Officer (DSO)</w:t>
            </w:r>
            <w:r w:rsidR="00FB5DDA">
              <w:rPr>
                <w:rFonts w:ascii="Calibri" w:eastAsia="Calibri" w:hAnsi="Calibri" w:cs="Calibri"/>
              </w:rPr>
              <w:t xml:space="preserve"> if an incident occur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3" w14:textId="7F463B42" w:rsidR="00DB5491" w:rsidRPr="00957A37" w:rsidRDefault="00EF3B3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11E65253" w:rsidR="00DB5491" w:rsidRPr="00957A37" w:rsidRDefault="00EF3B3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766E58EC" w:rsidR="00DB5491" w:rsidRPr="00957A37" w:rsidRDefault="00EF3B31" w:rsidP="00DB5491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3C5F0466" w14:textId="2BC73D03" w:rsidR="00DB5491" w:rsidRPr="00EF3B31" w:rsidRDefault="00DB5491" w:rsidP="00DB5491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cidents are to be reported as soon as possible ensuring the duty manager/health and </w:t>
            </w:r>
            <w:r w:rsidR="00EF3B31">
              <w:rPr>
                <w:rFonts w:ascii="Calibri" w:eastAsia="Calibri" w:hAnsi="Calibri" w:cs="Calibri"/>
                <w:color w:val="000000"/>
              </w:rPr>
              <w:t>DSO</w:t>
            </w:r>
            <w:r>
              <w:rPr>
                <w:rFonts w:ascii="Calibri" w:eastAsia="Calibri" w:hAnsi="Calibri" w:cs="Calibri"/>
                <w:color w:val="000000"/>
              </w:rPr>
              <w:t xml:space="preserve"> have been informed.</w:t>
            </w:r>
          </w:p>
        </w:tc>
      </w:tr>
      <w:tr w:rsidR="00DB5491" w14:paraId="6A41FA42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15FBDBDA" w14:textId="61435AF4" w:rsidR="00DB5491" w:rsidRDefault="00DB5491" w:rsidP="00DB549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Adverse Weather </w:t>
            </w:r>
          </w:p>
        </w:tc>
        <w:tc>
          <w:tcPr>
            <w:tcW w:w="872" w:type="pct"/>
            <w:shd w:val="clear" w:color="auto" w:fill="FFFFFF" w:themeFill="background1"/>
          </w:tcPr>
          <w:p w14:paraId="70051EA6" w14:textId="77777777" w:rsidR="00DB5491" w:rsidRDefault="00DB5491" w:rsidP="00C30493">
            <w:pPr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jury</w:t>
            </w:r>
          </w:p>
          <w:p w14:paraId="0F75C89C" w14:textId="77777777" w:rsidR="00DB5491" w:rsidRDefault="00DB5491" w:rsidP="00C30493">
            <w:pPr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llness</w:t>
            </w:r>
          </w:p>
          <w:p w14:paraId="349DB75A" w14:textId="77777777" w:rsidR="00DB5491" w:rsidRDefault="00DB5491" w:rsidP="00C30493">
            <w:pPr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lipping</w:t>
            </w:r>
          </w:p>
          <w:p w14:paraId="7A2DFE74" w14:textId="218FD7C1" w:rsidR="00DB5491" w:rsidRPr="00C30493" w:rsidRDefault="00DB5491" w:rsidP="00C30493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Calibri"/>
                <w:color w:val="000000"/>
              </w:rPr>
            </w:pPr>
            <w:r w:rsidRPr="00C30493">
              <w:rPr>
                <w:rFonts w:ascii="Calibri" w:eastAsia="Calibri" w:hAnsi="Calibri" w:cs="Calibri"/>
                <w:color w:val="000000"/>
              </w:rPr>
              <w:t xml:space="preserve">Burns </w:t>
            </w:r>
          </w:p>
        </w:tc>
        <w:tc>
          <w:tcPr>
            <w:tcW w:w="653" w:type="pct"/>
            <w:shd w:val="clear" w:color="auto" w:fill="FFFFFF" w:themeFill="background1"/>
          </w:tcPr>
          <w:p w14:paraId="51879430" w14:textId="2654DBB6" w:rsidR="00DB5491" w:rsidRDefault="00DB5491" w:rsidP="00CB435F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who attend</w:t>
            </w:r>
          </w:p>
        </w:tc>
        <w:tc>
          <w:tcPr>
            <w:tcW w:w="159" w:type="pct"/>
            <w:shd w:val="clear" w:color="auto" w:fill="FFFFFF" w:themeFill="background1"/>
          </w:tcPr>
          <w:p w14:paraId="594CCC94" w14:textId="207D8B5E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72512D1E" w14:textId="0B585C1C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2F3CD28F" w14:textId="57D2522C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12</w:t>
            </w:r>
          </w:p>
        </w:tc>
        <w:tc>
          <w:tcPr>
            <w:tcW w:w="1193" w:type="pct"/>
            <w:shd w:val="clear" w:color="auto" w:fill="FFFFFF" w:themeFill="background1"/>
          </w:tcPr>
          <w:p w14:paraId="3AA73E12" w14:textId="77777777" w:rsidR="00DB5491" w:rsidRDefault="00DB5491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Lead organiser to check the weather are suitable for activities on the day </w:t>
            </w:r>
          </w:p>
          <w:p w14:paraId="3D051B72" w14:textId="77777777" w:rsidR="00DB5491" w:rsidRDefault="00DB5491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USU/UoS Facilities team checks of buildings and spaces prior to the event</w:t>
            </w:r>
          </w:p>
          <w:p w14:paraId="07FAB544" w14:textId="77777777" w:rsidR="00DB5491" w:rsidRDefault="00DB5491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Warn those attending to prepare by wearing appropriate clothing and footwear e.g. via social media posts, email invites</w:t>
            </w:r>
          </w:p>
          <w:p w14:paraId="0FBFA772" w14:textId="77777777" w:rsidR="00C30493" w:rsidRDefault="00C30493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52DE74E9" w14:textId="77777777" w:rsidR="00C30493" w:rsidRDefault="00C30493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4B6678C3" w14:textId="414C082F" w:rsidR="00EF3B31" w:rsidRPr="00C30493" w:rsidRDefault="00EF3B31" w:rsidP="00C30493">
            <w:pPr>
              <w:numPr>
                <w:ilvl w:val="0"/>
                <w:numId w:val="8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the Student Hubs Designated Safeguarding Officer (DSO)</w:t>
            </w:r>
            <w:r w:rsidR="00FB5DDA">
              <w:rPr>
                <w:rFonts w:ascii="Calibri" w:eastAsia="Calibri" w:hAnsi="Calibri" w:cs="Calibri"/>
              </w:rPr>
              <w:t xml:space="preserve"> if an incident occurs</w:t>
            </w:r>
          </w:p>
        </w:tc>
        <w:tc>
          <w:tcPr>
            <w:tcW w:w="159" w:type="pct"/>
            <w:shd w:val="clear" w:color="auto" w:fill="FFFFFF" w:themeFill="background1"/>
          </w:tcPr>
          <w:p w14:paraId="3533AF40" w14:textId="3283228A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1AD6FEFF" w14:textId="6BD0D47B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450140D2" w14:textId="45747668" w:rsidR="00DB5491" w:rsidRDefault="00DB5491" w:rsidP="00DB5491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28E4FA12" w14:textId="77777777" w:rsidR="00DB5491" w:rsidRPr="000709D7" w:rsidRDefault="00DB5491" w:rsidP="000709D7">
            <w:pPr>
              <w:pStyle w:val="ListParagraph"/>
              <w:numPr>
                <w:ilvl w:val="0"/>
                <w:numId w:val="21"/>
              </w:numPr>
              <w:rPr>
                <w:rFonts w:ascii="Calibri" w:eastAsia="Calibri" w:hAnsi="Calibri" w:cs="Calibri"/>
                <w:color w:val="000000"/>
              </w:rPr>
            </w:pPr>
            <w:r w:rsidRPr="000709D7">
              <w:rPr>
                <w:rFonts w:ascii="Calibri" w:eastAsia="Calibri" w:hAnsi="Calibri" w:cs="Calibri"/>
                <w:color w:val="000000"/>
              </w:rPr>
              <w:t>If adverse weather is too extreme to be controlled, the event should ultimately be cancelled or postponed to a different date</w:t>
            </w:r>
          </w:p>
          <w:p w14:paraId="6AFAD6E5" w14:textId="77777777" w:rsidR="00CB435F" w:rsidRDefault="00CB435F" w:rsidP="00DB5491">
            <w:pPr>
              <w:rPr>
                <w:rFonts w:ascii="Calibri" w:eastAsia="Calibri" w:hAnsi="Calibri" w:cs="Calibri"/>
                <w:color w:val="000000"/>
              </w:rPr>
            </w:pPr>
          </w:p>
          <w:p w14:paraId="5C209D5E" w14:textId="5FC6E532" w:rsidR="00CB435F" w:rsidRPr="000709D7" w:rsidRDefault="00CB435F" w:rsidP="000709D7">
            <w:pPr>
              <w:pStyle w:val="ListParagraph"/>
              <w:numPr>
                <w:ilvl w:val="0"/>
                <w:numId w:val="21"/>
              </w:numPr>
              <w:rPr>
                <w:rFonts w:ascii="Calibri" w:eastAsia="Calibri" w:hAnsi="Calibri" w:cs="Calibri"/>
              </w:rPr>
            </w:pPr>
            <w:r w:rsidRPr="000709D7">
              <w:rPr>
                <w:rFonts w:ascii="Calibri" w:eastAsia="Calibri" w:hAnsi="Calibri" w:cs="Calibri"/>
                <w:color w:val="000000"/>
              </w:rPr>
              <w:t>Leaders of the event will bring spare warm clothing</w:t>
            </w:r>
          </w:p>
        </w:tc>
      </w:tr>
      <w:tr w:rsidR="00C30493" w14:paraId="357D5745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22381856" w14:textId="39AAFE85" w:rsidR="00C30493" w:rsidRDefault="00C30493" w:rsidP="00C30493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lips, trips and falls </w:t>
            </w:r>
          </w:p>
        </w:tc>
        <w:tc>
          <w:tcPr>
            <w:tcW w:w="872" w:type="pct"/>
            <w:shd w:val="clear" w:color="auto" w:fill="FFFFFF" w:themeFill="background1"/>
          </w:tcPr>
          <w:p w14:paraId="5D0A6798" w14:textId="6FF2FD5E" w:rsidR="00C30493" w:rsidRDefault="00C30493" w:rsidP="00C30493">
            <w:pPr>
              <w:numPr>
                <w:ilvl w:val="0"/>
                <w:numId w:val="7"/>
              </w:numPr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653" w:type="pct"/>
            <w:shd w:val="clear" w:color="auto" w:fill="FFFFFF" w:themeFill="background1"/>
          </w:tcPr>
          <w:p w14:paraId="73350F94" w14:textId="57EF032C" w:rsidR="00C30493" w:rsidRDefault="00C30493" w:rsidP="00C30493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159" w:type="pct"/>
            <w:shd w:val="clear" w:color="auto" w:fill="FFFFFF" w:themeFill="background1"/>
          </w:tcPr>
          <w:p w14:paraId="55A3870B" w14:textId="07598AED" w:rsidR="00C30493" w:rsidRDefault="00C30493" w:rsidP="00C30493">
            <w:pPr>
              <w:rPr>
                <w:rFonts w:ascii="Lucida Sans" w:eastAsia="Lucida Sans" w:hAnsi="Lucida Sans" w:cs="Lucida Sans"/>
                <w:b/>
                <w:color w:val="000000"/>
              </w:rPr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D808895" w14:textId="113354B5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4704C94B" w14:textId="7945567A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1193" w:type="pct"/>
            <w:shd w:val="clear" w:color="auto" w:fill="FFFFFF" w:themeFill="background1"/>
          </w:tcPr>
          <w:p w14:paraId="74138565" w14:textId="77777777" w:rsidR="00C30493" w:rsidRDefault="00C30493" w:rsidP="00C30493">
            <w:pPr>
              <w:numPr>
                <w:ilvl w:val="0"/>
                <w:numId w:val="9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e.g. stored under tables </w:t>
            </w:r>
          </w:p>
          <w:p w14:paraId="6953E5CC" w14:textId="12846FEC" w:rsidR="00C30493" w:rsidRPr="000709D7" w:rsidRDefault="00C30493" w:rsidP="00C30493">
            <w:pPr>
              <w:numPr>
                <w:ilvl w:val="0"/>
                <w:numId w:val="10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52A3B90C" w14:textId="64099F62" w:rsidR="00C30493" w:rsidRDefault="00C30493" w:rsidP="00C30493">
            <w:pPr>
              <w:numPr>
                <w:ilvl w:val="0"/>
                <w:numId w:val="11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60346AB6" w14:textId="55EEA879" w:rsidR="000709D7" w:rsidRDefault="000709D7" w:rsidP="00C30493">
            <w:pPr>
              <w:numPr>
                <w:ilvl w:val="0"/>
                <w:numId w:val="11"/>
              </w:numPr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Contact the Student Hubs Designated Safeguarding Officer (DSO) if an incident occurs</w:t>
            </w:r>
          </w:p>
          <w:p w14:paraId="1DAB242E" w14:textId="77777777" w:rsidR="00C30493" w:rsidRDefault="00C30493" w:rsidP="00C30493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4997BBB2" w14:textId="6DFED773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D088456" w14:textId="649C4BAA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2AC9CDEE" w14:textId="5B0FA062" w:rsidR="00C30493" w:rsidRDefault="00C30493" w:rsidP="00C30493">
            <w:pPr>
              <w:rPr>
                <w:rFonts w:ascii="Lucida Sans" w:eastAsia="Lucida Sans" w:hAnsi="Lucida Sans" w:cs="Lucida Sans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0188B176" w14:textId="77777777" w:rsidR="00C30493" w:rsidRPr="000709D7" w:rsidRDefault="00C30493" w:rsidP="000709D7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</w:rPr>
            </w:pPr>
            <w:r w:rsidRPr="000709D7"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740CB7E2" w14:textId="77777777" w:rsidR="00C30493" w:rsidRPr="000709D7" w:rsidRDefault="00C30493" w:rsidP="000709D7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</w:rPr>
            </w:pPr>
            <w:r w:rsidRPr="000709D7"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26F745E7" w14:textId="77777777" w:rsidR="00C30493" w:rsidRPr="000709D7" w:rsidRDefault="00C30493" w:rsidP="000709D7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</w:rPr>
            </w:pPr>
            <w:r w:rsidRPr="000709D7"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1AEDF283" w14:textId="02F26DEB" w:rsidR="00C30493" w:rsidRPr="000709D7" w:rsidRDefault="00C30493" w:rsidP="000709D7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  <w:color w:val="000000"/>
              </w:rPr>
            </w:pPr>
            <w:r w:rsidRPr="000709D7">
              <w:rPr>
                <w:rFonts w:ascii="Calibri" w:eastAsia="Calibri" w:hAnsi="Calibri" w:cs="Calibri"/>
                <w:color w:val="000000"/>
              </w:rPr>
              <w:t xml:space="preserve">All incidents are to be reported as soon as possible ensuring the duty manager/health and </w:t>
            </w:r>
            <w:r w:rsidR="000709D7" w:rsidRPr="000709D7">
              <w:rPr>
                <w:rFonts w:ascii="Calibri" w:eastAsia="Calibri" w:hAnsi="Calibri" w:cs="Calibri"/>
                <w:color w:val="000000"/>
              </w:rPr>
              <w:t>DSO have been informed.</w:t>
            </w:r>
          </w:p>
        </w:tc>
      </w:tr>
      <w:tr w:rsidR="00C30493" w14:paraId="4F7C8788" w14:textId="77777777" w:rsidTr="00C30493">
        <w:trPr>
          <w:cantSplit/>
          <w:trHeight w:val="1296"/>
        </w:trPr>
        <w:tc>
          <w:tcPr>
            <w:tcW w:w="551" w:type="pct"/>
            <w:shd w:val="clear" w:color="auto" w:fill="FFFFFF" w:themeFill="background1"/>
          </w:tcPr>
          <w:p w14:paraId="1FFE6C36" w14:textId="0AAE9CF3" w:rsidR="00C30493" w:rsidRDefault="00C30493" w:rsidP="00C3049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Garden equipment – trowels, forks</w:t>
            </w:r>
          </w:p>
        </w:tc>
        <w:tc>
          <w:tcPr>
            <w:tcW w:w="872" w:type="pct"/>
            <w:shd w:val="clear" w:color="auto" w:fill="FFFFFF" w:themeFill="background1"/>
          </w:tcPr>
          <w:p w14:paraId="7E8A1793" w14:textId="67C7BAC4" w:rsidR="00C30493" w:rsidRDefault="00C30493" w:rsidP="00C30493">
            <w:pPr>
              <w:numPr>
                <w:ilvl w:val="0"/>
                <w:numId w:val="7"/>
              </w:numPr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653" w:type="pct"/>
            <w:shd w:val="clear" w:color="auto" w:fill="FFFFFF" w:themeFill="background1"/>
          </w:tcPr>
          <w:p w14:paraId="12B758F1" w14:textId="7454DCA6" w:rsidR="00C30493" w:rsidRDefault="00C30493" w:rsidP="00C30493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attendees</w:t>
            </w:r>
          </w:p>
        </w:tc>
        <w:tc>
          <w:tcPr>
            <w:tcW w:w="159" w:type="pct"/>
            <w:shd w:val="clear" w:color="auto" w:fill="FFFFFF" w:themeFill="background1"/>
          </w:tcPr>
          <w:p w14:paraId="1EDBD6D1" w14:textId="76A1B846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2CCCB6B" w14:textId="35274BE4" w:rsidR="00C30493" w:rsidRDefault="00C30493" w:rsidP="00C30493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35A4AA41" w14:textId="3F974A69" w:rsidR="00C30493" w:rsidRDefault="00C30493" w:rsidP="00C30493">
            <w:pPr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1193" w:type="pct"/>
            <w:shd w:val="clear" w:color="auto" w:fill="FFFFFF" w:themeFill="background1"/>
          </w:tcPr>
          <w:p w14:paraId="2A0E7D28" w14:textId="77777777" w:rsidR="00C30493" w:rsidRDefault="00C30493" w:rsidP="00C30493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nt will be led and overseen by an experienced gardening group</w:t>
            </w:r>
          </w:p>
          <w:p w14:paraId="08E4274D" w14:textId="77777777" w:rsidR="00C30493" w:rsidRDefault="00C30493" w:rsidP="00C30493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Unsafe behaviour will result in the relevant equipment removed from the attendee</w:t>
            </w:r>
          </w:p>
          <w:p w14:paraId="33C45831" w14:textId="77777777" w:rsidR="00C30493" w:rsidRPr="00C30493" w:rsidRDefault="00C30493" w:rsidP="00C30493">
            <w:pPr>
              <w:pStyle w:val="ListParagraph"/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 w:rsidRPr="00C30493">
              <w:rPr>
                <w:rFonts w:ascii="Calibri" w:eastAsia="Calibri" w:hAnsi="Calibri" w:cs="Calibri"/>
                <w:color w:val="000000"/>
              </w:rPr>
              <w:t>Members/Committee to carry out first aid if necessary and only if qualified and confident to do so</w:t>
            </w:r>
          </w:p>
          <w:p w14:paraId="576BCE8A" w14:textId="77777777" w:rsidR="00C30493" w:rsidRDefault="00C30493" w:rsidP="00C30493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 w:rsidRPr="00C30493">
              <w:rPr>
                <w:rFonts w:ascii="Calibri" w:eastAsia="Calibri" w:hAnsi="Calibri" w:cs="Calibri"/>
                <w:color w:val="000000"/>
              </w:rPr>
              <w:t>Contact emergency services as required 111/999</w:t>
            </w:r>
          </w:p>
          <w:p w14:paraId="3E2A86DC" w14:textId="77777777" w:rsidR="00C30493" w:rsidRDefault="00C30493" w:rsidP="00C30493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afety briefing will be given on dangers and use of equipment</w:t>
            </w:r>
          </w:p>
          <w:p w14:paraId="09244620" w14:textId="00847D5E" w:rsidR="000709D7" w:rsidRDefault="000709D7" w:rsidP="00C30493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Contact the Student Hubs Designated Safeguarding Officer (DSO) if an incident occurs</w:t>
            </w:r>
          </w:p>
        </w:tc>
        <w:tc>
          <w:tcPr>
            <w:tcW w:w="159" w:type="pct"/>
            <w:shd w:val="clear" w:color="auto" w:fill="FFFFFF" w:themeFill="background1"/>
          </w:tcPr>
          <w:p w14:paraId="4FA2EA2E" w14:textId="2F44B3E5" w:rsidR="00C30493" w:rsidRDefault="00C30493" w:rsidP="00C30493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7FEB529" w14:textId="79B621D8" w:rsidR="00C30493" w:rsidRDefault="00C30493" w:rsidP="00C30493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4178C68D" w14:textId="5B3D4A83" w:rsidR="00C30493" w:rsidRDefault="00C30493" w:rsidP="00C30493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771" w:type="pct"/>
            <w:shd w:val="clear" w:color="auto" w:fill="FFFFFF" w:themeFill="background1"/>
          </w:tcPr>
          <w:p w14:paraId="417D7CC6" w14:textId="77777777" w:rsidR="000709D7" w:rsidRDefault="000709D7" w:rsidP="000709D7">
            <w:pPr>
              <w:numPr>
                <w:ilvl w:val="0"/>
                <w:numId w:val="12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06289E10" w14:textId="77777777" w:rsidR="000709D7" w:rsidRDefault="000709D7" w:rsidP="000709D7">
            <w:pPr>
              <w:numPr>
                <w:ilvl w:val="0"/>
                <w:numId w:val="12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5F446F07" w14:textId="77777777" w:rsidR="000709D7" w:rsidRDefault="000709D7" w:rsidP="000709D7">
            <w:pPr>
              <w:numPr>
                <w:ilvl w:val="0"/>
                <w:numId w:val="12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165F533" w14:textId="5F64479E" w:rsidR="00C30493" w:rsidRDefault="000709D7" w:rsidP="000709D7">
            <w:pPr>
              <w:numPr>
                <w:ilvl w:val="0"/>
                <w:numId w:val="12"/>
              </w:numPr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incidents are to be reported as soon as possible ensuring the duty manager/health and DSO have been informed.</w:t>
            </w:r>
          </w:p>
        </w:tc>
      </w:tr>
    </w:tbl>
    <w:p w14:paraId="3C5F0480" w14:textId="77777777" w:rsidR="00CE1AAA" w:rsidRDefault="00CE1AAA"/>
    <w:p w14:paraId="5BAE9653" w14:textId="426CB3FE" w:rsidR="003F23C1" w:rsidRDefault="00486AF4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2"/>
        <w:gridCol w:w="4687"/>
        <w:gridCol w:w="1708"/>
        <w:gridCol w:w="52"/>
        <w:gridCol w:w="1551"/>
        <w:gridCol w:w="1019"/>
        <w:gridCol w:w="4063"/>
        <w:gridCol w:w="1637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3F23C1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2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55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21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5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326DDA" w:rsidRPr="00957A37" w14:paraId="54F920D8" w14:textId="77777777" w:rsidTr="003F23C1">
        <w:trPr>
          <w:trHeight w:val="574"/>
        </w:trPr>
        <w:tc>
          <w:tcPr>
            <w:tcW w:w="218" w:type="pct"/>
          </w:tcPr>
          <w:p w14:paraId="5ABC6A2B" w14:textId="77777777" w:rsidR="00326DDA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57CE1CD8" w14:textId="7DEF6A98" w:rsidR="00326DDA" w:rsidRDefault="008325E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ecommend wearing</w:t>
            </w:r>
            <w:r w:rsidR="00326DD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f face masks </w:t>
            </w:r>
            <w:r w:rsidR="00D139A6">
              <w:rPr>
                <w:rFonts w:ascii="Lucida Sans" w:eastAsia="Times New Roman" w:hAnsi="Lucida Sans" w:cs="Arial"/>
                <w:color w:val="000000"/>
                <w:szCs w:val="20"/>
              </w:rPr>
              <w:t>when</w:t>
            </w:r>
            <w:r w:rsidR="00326DD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entering, leaving, and visiting the toilet by attendees</w:t>
            </w:r>
            <w:r w:rsidR="00D139A6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committee</w:t>
            </w:r>
          </w:p>
          <w:p w14:paraId="0941E837" w14:textId="61B85460" w:rsidR="00326DDA" w:rsidRDefault="009D5EFD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ackaged food only.</w:t>
            </w:r>
          </w:p>
        </w:tc>
        <w:tc>
          <w:tcPr>
            <w:tcW w:w="555" w:type="pct"/>
          </w:tcPr>
          <w:p w14:paraId="40762B5F" w14:textId="2B1B57B8" w:rsidR="00326DDA" w:rsidRDefault="00674D5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s, staff</w:t>
            </w:r>
          </w:p>
        </w:tc>
        <w:tc>
          <w:tcPr>
            <w:tcW w:w="521" w:type="pct"/>
            <w:gridSpan w:val="2"/>
          </w:tcPr>
          <w:p w14:paraId="106AA77E" w14:textId="249EE97C" w:rsidR="00326DDA" w:rsidRPr="00957A37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.10.2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66A8474A" w14:textId="77777777" w:rsidR="00326DDA" w:rsidRPr="00957A37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2" w:type="pct"/>
            <w:gridSpan w:val="2"/>
            <w:tcBorders>
              <w:left w:val="single" w:sz="18" w:space="0" w:color="auto"/>
            </w:tcBorders>
          </w:tcPr>
          <w:p w14:paraId="60C3DCC3" w14:textId="77777777" w:rsidR="00326DDA" w:rsidRPr="00957A37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326DDA" w:rsidRPr="00957A37" w14:paraId="639C4F47" w14:textId="77777777" w:rsidTr="003F23C1">
        <w:trPr>
          <w:trHeight w:val="574"/>
        </w:trPr>
        <w:tc>
          <w:tcPr>
            <w:tcW w:w="218" w:type="pct"/>
          </w:tcPr>
          <w:p w14:paraId="19691F32" w14:textId="77777777" w:rsidR="00326DDA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70DE777C" w14:textId="39F5DD0B" w:rsidR="00326DDA" w:rsidRDefault="009D5EFD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</w:t>
            </w:r>
            <w:r w:rsidR="00326DD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nly allowing safe numbers of participants </w:t>
            </w:r>
            <w:r w:rsidR="00C30493">
              <w:rPr>
                <w:rFonts w:ascii="Lucida Sans" w:eastAsia="Times New Roman" w:hAnsi="Lucida Sans" w:cs="Arial"/>
                <w:color w:val="000000"/>
                <w:szCs w:val="20"/>
              </w:rPr>
              <w:t>to the event</w:t>
            </w:r>
            <w:r w:rsidR="00326DD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  <w:tc>
          <w:tcPr>
            <w:tcW w:w="555" w:type="pct"/>
          </w:tcPr>
          <w:p w14:paraId="219AC456" w14:textId="73D31FF0" w:rsidR="00326DDA" w:rsidRDefault="00AF636D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s, staff</w:t>
            </w:r>
          </w:p>
        </w:tc>
        <w:tc>
          <w:tcPr>
            <w:tcW w:w="521" w:type="pct"/>
            <w:gridSpan w:val="2"/>
          </w:tcPr>
          <w:p w14:paraId="496AED7C" w14:textId="076A77A7" w:rsidR="00326DDA" w:rsidRPr="00957A37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.10.2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26258A83" w14:textId="77777777" w:rsidR="00326DDA" w:rsidRPr="00957A37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2" w:type="pct"/>
            <w:gridSpan w:val="2"/>
            <w:tcBorders>
              <w:left w:val="single" w:sz="18" w:space="0" w:color="auto"/>
            </w:tcBorders>
          </w:tcPr>
          <w:p w14:paraId="093F7C9D" w14:textId="77777777" w:rsidR="00326DDA" w:rsidRPr="00957A37" w:rsidRDefault="00326DD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3" w14:textId="77777777" w:rsidTr="003F23C1">
        <w:trPr>
          <w:trHeight w:val="574"/>
        </w:trPr>
        <w:tc>
          <w:tcPr>
            <w:tcW w:w="218" w:type="pct"/>
          </w:tcPr>
          <w:p w14:paraId="3C5F048D" w14:textId="746DEFE8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3C5F048E" w14:textId="6F590837" w:rsidR="00C642F4" w:rsidRPr="00957A37" w:rsidRDefault="000860C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th all snacks ensure there is nothing highly allergenic (such as nuts). Make sure anyone who </w:t>
            </w:r>
            <w:r w:rsidR="009D5EFD">
              <w:rPr>
                <w:rFonts w:ascii="Lucida Sans" w:eastAsia="Times New Roman" w:hAnsi="Lucida Sans" w:cs="Arial"/>
                <w:color w:val="000000"/>
                <w:szCs w:val="20"/>
              </w:rPr>
              <w:t>shares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nack</w:t>
            </w:r>
            <w:r w:rsidR="009D5EFD">
              <w:rPr>
                <w:rFonts w:ascii="Lucida Sans" w:eastAsia="Times New Roman" w:hAnsi="Lucida Sans" w:cs="Arial"/>
                <w:color w:val="000000"/>
                <w:szCs w:val="20"/>
              </w:rPr>
              <w:t>s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is aware of ingredients before they </w:t>
            </w:r>
            <w:r w:rsidR="009D5EFD">
              <w:rPr>
                <w:rFonts w:ascii="Lucida Sans" w:eastAsia="Times New Roman" w:hAnsi="Lucida Sans" w:cs="Arial"/>
                <w:color w:val="000000"/>
                <w:szCs w:val="20"/>
              </w:rPr>
              <w:t>doing so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.</w:t>
            </w:r>
          </w:p>
        </w:tc>
        <w:tc>
          <w:tcPr>
            <w:tcW w:w="555" w:type="pct"/>
          </w:tcPr>
          <w:p w14:paraId="3C5F048F" w14:textId="4A6651CF" w:rsidR="00C642F4" w:rsidRPr="00957A37" w:rsidRDefault="00AF636D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attendees</w:t>
            </w:r>
          </w:p>
        </w:tc>
        <w:tc>
          <w:tcPr>
            <w:tcW w:w="521" w:type="pct"/>
            <w:gridSpan w:val="2"/>
          </w:tcPr>
          <w:p w14:paraId="3C5F0490" w14:textId="1A7CF599" w:rsidR="00C642F4" w:rsidRPr="00957A37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.10.2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3F23C1">
        <w:trPr>
          <w:trHeight w:val="574"/>
        </w:trPr>
        <w:tc>
          <w:tcPr>
            <w:tcW w:w="218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23" w:type="pct"/>
          </w:tcPr>
          <w:p w14:paraId="63D5CA7F" w14:textId="26A9D32D" w:rsidR="00C642F4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un a safety briefing for all event attendees</w:t>
            </w:r>
          </w:p>
          <w:p w14:paraId="7ACC90B6" w14:textId="77777777" w:rsidR="003F23C1" w:rsidRDefault="003F23C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516AF7CC" w14:textId="77777777" w:rsidR="003F23C1" w:rsidRDefault="003F23C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14D884CA" w:rsidR="003F23C1" w:rsidRPr="00957A37" w:rsidRDefault="003F23C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5" w:type="pct"/>
          </w:tcPr>
          <w:p w14:paraId="3C5F04BA" w14:textId="7E899725" w:rsidR="00C642F4" w:rsidRPr="00957A37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s</w:t>
            </w:r>
          </w:p>
        </w:tc>
        <w:tc>
          <w:tcPr>
            <w:tcW w:w="521" w:type="pct"/>
            <w:gridSpan w:val="2"/>
          </w:tcPr>
          <w:p w14:paraId="3C5F04BB" w14:textId="46E69D56" w:rsidR="00C642F4" w:rsidRPr="00957A37" w:rsidRDefault="00C3049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.10.2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52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3F23C1">
        <w:trPr>
          <w:cantSplit/>
        </w:trPr>
        <w:tc>
          <w:tcPr>
            <w:tcW w:w="2817" w:type="pct"/>
            <w:gridSpan w:val="5"/>
            <w:tcBorders>
              <w:bottom w:val="nil"/>
            </w:tcBorders>
          </w:tcPr>
          <w:p w14:paraId="3C5F04BF" w14:textId="3B0C8F15" w:rsidR="00C642F4" w:rsidRPr="00957A37" w:rsidRDefault="0070139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6432" behindDoc="1" locked="0" layoutInCell="1" allowOverlap="1" wp14:anchorId="3856F450" wp14:editId="7A686725">
                  <wp:simplePos x="0" y="0"/>
                  <wp:positionH relativeFrom="column">
                    <wp:posOffset>3030220</wp:posOffset>
                  </wp:positionH>
                  <wp:positionV relativeFrom="paragraph">
                    <wp:posOffset>64770</wp:posOffset>
                  </wp:positionV>
                  <wp:extent cx="1145540" cy="349250"/>
                  <wp:effectExtent l="0" t="0" r="0" b="0"/>
                  <wp:wrapTight wrapText="bothSides">
                    <wp:wrapPolygon edited="0">
                      <wp:start x="15446" y="0"/>
                      <wp:lineTo x="3233" y="0"/>
                      <wp:lineTo x="0" y="3535"/>
                      <wp:lineTo x="0" y="20029"/>
                      <wp:lineTo x="21193" y="20029"/>
                      <wp:lineTo x="21193" y="17673"/>
                      <wp:lineTo x="17242" y="0"/>
                      <wp:lineTo x="15446" y="0"/>
                    </wp:wrapPolygon>
                  </wp:wrapTight>
                  <wp:docPr id="2" name="Picture 2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hape&#10;&#10;Description automatically generated with medium confidence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5" t="14254" r="28277" b="10057"/>
                          <a:stretch/>
                        </pic:blipFill>
                        <pic:spPr bwMode="auto">
                          <a:xfrm>
                            <a:off x="0" y="0"/>
                            <a:ext cx="1145540" cy="349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0860C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83" w:type="pct"/>
            <w:gridSpan w:val="3"/>
            <w:tcBorders>
              <w:bottom w:val="nil"/>
            </w:tcBorders>
          </w:tcPr>
          <w:p w14:paraId="3C5F04C1" w14:textId="40AEAFD1" w:rsidR="00C642F4" w:rsidRPr="00957A37" w:rsidRDefault="00C642F4" w:rsidP="00826565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F839E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</w:tr>
      <w:tr w:rsidR="00C642F4" w:rsidRPr="00957A37" w14:paraId="3C5F04C7" w14:textId="77777777" w:rsidTr="003F23C1">
        <w:trPr>
          <w:cantSplit/>
          <w:trHeight w:val="606"/>
        </w:trPr>
        <w:tc>
          <w:tcPr>
            <w:tcW w:w="2313" w:type="pct"/>
            <w:gridSpan w:val="4"/>
            <w:tcBorders>
              <w:top w:val="nil"/>
              <w:right w:val="nil"/>
            </w:tcBorders>
          </w:tcPr>
          <w:p w14:paraId="3C5F04C3" w14:textId="6816E1E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0860C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701394">
              <w:rPr>
                <w:rFonts w:ascii="Lucida Sans" w:eastAsia="Times New Roman" w:hAnsi="Lucida Sans" w:cs="Arial"/>
                <w:color w:val="000000"/>
                <w:szCs w:val="20"/>
              </w:rPr>
              <w:t>NICOLE ASHWORTH</w:t>
            </w:r>
          </w:p>
        </w:tc>
        <w:tc>
          <w:tcPr>
            <w:tcW w:w="504" w:type="pct"/>
            <w:tcBorders>
              <w:top w:val="nil"/>
              <w:left w:val="nil"/>
            </w:tcBorders>
          </w:tcPr>
          <w:p w14:paraId="3C5F04C4" w14:textId="5CBDA9EB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0860C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810AA7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954DF5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 w:rsidR="00701394"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810AA7">
              <w:rPr>
                <w:rFonts w:ascii="Lucida Sans" w:eastAsia="Times New Roman" w:hAnsi="Lucida Sans" w:cs="Arial"/>
                <w:color w:val="000000"/>
                <w:szCs w:val="20"/>
              </w:rPr>
              <w:t>10</w:t>
            </w:r>
            <w:r w:rsidR="00701394">
              <w:rPr>
                <w:rFonts w:ascii="Lucida Sans" w:eastAsia="Times New Roman" w:hAnsi="Lucida Sans" w:cs="Arial"/>
                <w:color w:val="000000"/>
                <w:szCs w:val="20"/>
              </w:rPr>
              <w:t>/22</w:t>
            </w:r>
          </w:p>
        </w:tc>
        <w:tc>
          <w:tcPr>
            <w:tcW w:w="1651" w:type="pct"/>
            <w:gridSpan w:val="2"/>
            <w:tcBorders>
              <w:top w:val="nil"/>
              <w:right w:val="nil"/>
            </w:tcBorders>
          </w:tcPr>
          <w:p w14:paraId="3C5F04C5" w14:textId="0C3A17CB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F839E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954DF5">
              <w:rPr>
                <w:rFonts w:ascii="Lucida Sans" w:eastAsia="Times New Roman" w:hAnsi="Lucida Sans" w:cs="Arial"/>
                <w:color w:val="000000"/>
                <w:szCs w:val="20"/>
              </w:rPr>
              <w:t>NADYA LONGSTAFF</w:t>
            </w:r>
          </w:p>
        </w:tc>
        <w:tc>
          <w:tcPr>
            <w:tcW w:w="532" w:type="pct"/>
            <w:tcBorders>
              <w:top w:val="nil"/>
              <w:left w:val="nil"/>
            </w:tcBorders>
          </w:tcPr>
          <w:p w14:paraId="045880BF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F839E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</w:p>
          <w:p w14:paraId="3C5F04C6" w14:textId="0D018D9D" w:rsidR="00954DF5" w:rsidRPr="00957A37" w:rsidRDefault="00954DF5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3/10/22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CB435F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CB435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CB435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CB435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CB435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CB43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CB43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C" w14:textId="51F149E6" w:rsidR="00530142" w:rsidRDefault="00530142" w:rsidP="00530142"/>
    <w:sectPr w:rsidR="00530142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98667" w14:textId="77777777" w:rsidR="002A0FA4" w:rsidRDefault="002A0FA4" w:rsidP="00AC47B4">
      <w:pPr>
        <w:spacing w:after="0" w:line="240" w:lineRule="auto"/>
      </w:pPr>
      <w:r>
        <w:separator/>
      </w:r>
    </w:p>
  </w:endnote>
  <w:endnote w:type="continuationSeparator" w:id="0">
    <w:p w14:paraId="69A47395" w14:textId="77777777" w:rsidR="002A0FA4" w:rsidRDefault="002A0FA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65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5DB7B" w14:textId="77777777" w:rsidR="002A0FA4" w:rsidRDefault="002A0FA4" w:rsidP="00AC47B4">
      <w:pPr>
        <w:spacing w:after="0" w:line="240" w:lineRule="auto"/>
      </w:pPr>
      <w:r>
        <w:separator/>
      </w:r>
    </w:p>
  </w:footnote>
  <w:footnote w:type="continuationSeparator" w:id="0">
    <w:p w14:paraId="24315113" w14:textId="77777777" w:rsidR="002A0FA4" w:rsidRDefault="002A0FA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8DB"/>
    <w:multiLevelType w:val="hybridMultilevel"/>
    <w:tmpl w:val="5D7A8E88"/>
    <w:lvl w:ilvl="0" w:tplc="8996A9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F92FC5"/>
    <w:multiLevelType w:val="hybridMultilevel"/>
    <w:tmpl w:val="984E8C1A"/>
    <w:lvl w:ilvl="0" w:tplc="4C9C8E66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5409F"/>
    <w:multiLevelType w:val="multilevel"/>
    <w:tmpl w:val="BD12D9F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B9B6E02"/>
    <w:multiLevelType w:val="multilevel"/>
    <w:tmpl w:val="40A67B8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C235329"/>
    <w:multiLevelType w:val="multilevel"/>
    <w:tmpl w:val="A888E11E"/>
    <w:lvl w:ilvl="0">
      <w:start w:val="1"/>
      <w:numFmt w:val="bullet"/>
      <w:lvlText w:val="•"/>
      <w:lvlJc w:val="left"/>
      <w:pPr>
        <w:ind w:left="284" w:hanging="284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FD34265"/>
    <w:multiLevelType w:val="multilevel"/>
    <w:tmpl w:val="DFBCCFB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20C83E60"/>
    <w:multiLevelType w:val="hybridMultilevel"/>
    <w:tmpl w:val="753CF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16E82"/>
    <w:multiLevelType w:val="hybridMultilevel"/>
    <w:tmpl w:val="EAE864CA"/>
    <w:lvl w:ilvl="0" w:tplc="51CC7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10D1E"/>
    <w:multiLevelType w:val="hybridMultilevel"/>
    <w:tmpl w:val="02142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A4623"/>
    <w:multiLevelType w:val="multilevel"/>
    <w:tmpl w:val="3CEA629E"/>
    <w:lvl w:ilvl="0">
      <w:start w:val="1"/>
      <w:numFmt w:val="bullet"/>
      <w:lvlText w:val="•"/>
      <w:lvlJc w:val="left"/>
      <w:pPr>
        <w:ind w:left="170" w:hanging="17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7C04871"/>
    <w:multiLevelType w:val="multilevel"/>
    <w:tmpl w:val="3CEA629E"/>
    <w:lvl w:ilvl="0">
      <w:start w:val="1"/>
      <w:numFmt w:val="bullet"/>
      <w:lvlText w:val="•"/>
      <w:lvlJc w:val="left"/>
      <w:pPr>
        <w:ind w:left="170" w:hanging="17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E1D6DD1"/>
    <w:multiLevelType w:val="hybridMultilevel"/>
    <w:tmpl w:val="04685EA4"/>
    <w:lvl w:ilvl="0" w:tplc="87344EB0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5006F"/>
    <w:multiLevelType w:val="hybridMultilevel"/>
    <w:tmpl w:val="7B1EA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952F9"/>
    <w:multiLevelType w:val="multilevel"/>
    <w:tmpl w:val="D06C469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67BA0CA6"/>
    <w:multiLevelType w:val="multilevel"/>
    <w:tmpl w:val="6C9CF538"/>
    <w:lvl w:ilvl="0">
      <w:start w:val="1"/>
      <w:numFmt w:val="bullet"/>
      <w:lvlText w:val="•"/>
      <w:lvlJc w:val="left"/>
      <w:pPr>
        <w:ind w:left="170" w:hanging="17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AE6584C"/>
    <w:multiLevelType w:val="hybridMultilevel"/>
    <w:tmpl w:val="36DE4D5C"/>
    <w:lvl w:ilvl="0" w:tplc="4C9C8E66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3F23F7"/>
    <w:multiLevelType w:val="hybridMultilevel"/>
    <w:tmpl w:val="C4AEE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525A4A"/>
    <w:multiLevelType w:val="hybridMultilevel"/>
    <w:tmpl w:val="11460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8877563">
    <w:abstractNumId w:val="19"/>
  </w:num>
  <w:num w:numId="2" w16cid:durableId="1916546256">
    <w:abstractNumId w:val="18"/>
  </w:num>
  <w:num w:numId="3" w16cid:durableId="1692411813">
    <w:abstractNumId w:val="8"/>
  </w:num>
  <w:num w:numId="4" w16cid:durableId="1702515073">
    <w:abstractNumId w:val="12"/>
  </w:num>
  <w:num w:numId="5" w16cid:durableId="612400509">
    <w:abstractNumId w:val="16"/>
  </w:num>
  <w:num w:numId="6" w16cid:durableId="1794060484">
    <w:abstractNumId w:val="5"/>
  </w:num>
  <w:num w:numId="7" w16cid:durableId="1168864819">
    <w:abstractNumId w:val="4"/>
  </w:num>
  <w:num w:numId="8" w16cid:durableId="231356193">
    <w:abstractNumId w:val="14"/>
  </w:num>
  <w:num w:numId="9" w16cid:durableId="1199275079">
    <w:abstractNumId w:val="3"/>
  </w:num>
  <w:num w:numId="10" w16cid:durableId="1635679426">
    <w:abstractNumId w:val="13"/>
  </w:num>
  <w:num w:numId="11" w16cid:durableId="197012757">
    <w:abstractNumId w:val="2"/>
  </w:num>
  <w:num w:numId="12" w16cid:durableId="1720787860">
    <w:abstractNumId w:val="9"/>
  </w:num>
  <w:num w:numId="13" w16cid:durableId="472796705">
    <w:abstractNumId w:val="6"/>
  </w:num>
  <w:num w:numId="14" w16cid:durableId="384763282">
    <w:abstractNumId w:val="17"/>
  </w:num>
  <w:num w:numId="15" w16cid:durableId="982349704">
    <w:abstractNumId w:val="7"/>
  </w:num>
  <w:num w:numId="16" w16cid:durableId="1178039970">
    <w:abstractNumId w:val="11"/>
  </w:num>
  <w:num w:numId="17" w16cid:durableId="1695959839">
    <w:abstractNumId w:val="0"/>
  </w:num>
  <w:num w:numId="18" w16cid:durableId="1288928579">
    <w:abstractNumId w:val="1"/>
  </w:num>
  <w:num w:numId="19" w16cid:durableId="880635213">
    <w:abstractNumId w:val="15"/>
  </w:num>
  <w:num w:numId="20" w16cid:durableId="1297101410">
    <w:abstractNumId w:val="3"/>
    <w:lvlOverride w:ilvl="0">
      <w:lvl w:ilvl="0">
        <w:start w:val="1"/>
        <w:numFmt w:val="bullet"/>
        <w:lvlText w:val="•"/>
        <w:lvlJc w:val="left"/>
        <w:pPr>
          <w:ind w:left="227" w:hanging="227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numFmt w:val="decimal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1" w16cid:durableId="1306427388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sDA3NLQwNjA2MjJX0lEKTi0uzszPAykwqgUAQFA6z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41E7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9D7"/>
    <w:rsid w:val="00070D24"/>
    <w:rsid w:val="00073C24"/>
    <w:rsid w:val="00075083"/>
    <w:rsid w:val="00082AB9"/>
    <w:rsid w:val="0008455A"/>
    <w:rsid w:val="00085806"/>
    <w:rsid w:val="00085B98"/>
    <w:rsid w:val="000860CE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04DC"/>
    <w:rsid w:val="000F3A6A"/>
    <w:rsid w:val="000F7BD4"/>
    <w:rsid w:val="0010289E"/>
    <w:rsid w:val="00105A0F"/>
    <w:rsid w:val="00105B57"/>
    <w:rsid w:val="00105FC1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2C1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00A1"/>
    <w:rsid w:val="00204367"/>
    <w:rsid w:val="00206901"/>
    <w:rsid w:val="00206B86"/>
    <w:rsid w:val="00210954"/>
    <w:rsid w:val="00213CEC"/>
    <w:rsid w:val="00222D79"/>
    <w:rsid w:val="00223C86"/>
    <w:rsid w:val="002323D8"/>
    <w:rsid w:val="00232EB0"/>
    <w:rsid w:val="00236EDC"/>
    <w:rsid w:val="00241F4E"/>
    <w:rsid w:val="0024406C"/>
    <w:rsid w:val="00246B6F"/>
    <w:rsid w:val="00250E25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033"/>
    <w:rsid w:val="002A0FA4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1558F"/>
    <w:rsid w:val="003210A0"/>
    <w:rsid w:val="00321C83"/>
    <w:rsid w:val="0032678E"/>
    <w:rsid w:val="00326DDA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0D5C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3C1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6AF4"/>
    <w:rsid w:val="00487488"/>
    <w:rsid w:val="00490C37"/>
    <w:rsid w:val="00496177"/>
    <w:rsid w:val="00496A6B"/>
    <w:rsid w:val="004A0D6D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3510C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4D5F"/>
    <w:rsid w:val="006764BF"/>
    <w:rsid w:val="00676FA5"/>
    <w:rsid w:val="00685B62"/>
    <w:rsid w:val="00686895"/>
    <w:rsid w:val="00691E1A"/>
    <w:rsid w:val="00692C15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3F0A"/>
    <w:rsid w:val="006D6844"/>
    <w:rsid w:val="006D7D78"/>
    <w:rsid w:val="006E3A92"/>
    <w:rsid w:val="006E4961"/>
    <w:rsid w:val="006E7A0C"/>
    <w:rsid w:val="00701394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612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5B10"/>
    <w:rsid w:val="007A72FE"/>
    <w:rsid w:val="007B2D30"/>
    <w:rsid w:val="007C2470"/>
    <w:rsid w:val="007C29E3"/>
    <w:rsid w:val="007C3CC0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0AA7"/>
    <w:rsid w:val="00815A9A"/>
    <w:rsid w:val="00815D63"/>
    <w:rsid w:val="0081625B"/>
    <w:rsid w:val="00824EA1"/>
    <w:rsid w:val="00826565"/>
    <w:rsid w:val="008325E9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01270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548CA"/>
    <w:rsid w:val="00954DF5"/>
    <w:rsid w:val="00961063"/>
    <w:rsid w:val="009636C6"/>
    <w:rsid w:val="009671C0"/>
    <w:rsid w:val="00967B91"/>
    <w:rsid w:val="0097038D"/>
    <w:rsid w:val="00970CE3"/>
    <w:rsid w:val="00980D69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5EFD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69"/>
    <w:rsid w:val="00A03B9B"/>
    <w:rsid w:val="00A06526"/>
    <w:rsid w:val="00A11649"/>
    <w:rsid w:val="00A11EED"/>
    <w:rsid w:val="00A156C3"/>
    <w:rsid w:val="00A20A94"/>
    <w:rsid w:val="00A21B7B"/>
    <w:rsid w:val="00A21E11"/>
    <w:rsid w:val="00A221E3"/>
    <w:rsid w:val="00A231B4"/>
    <w:rsid w:val="00A2351E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A82"/>
    <w:rsid w:val="00A52FB5"/>
    <w:rsid w:val="00A539AF"/>
    <w:rsid w:val="00A55E99"/>
    <w:rsid w:val="00A57C76"/>
    <w:rsid w:val="00A63290"/>
    <w:rsid w:val="00A63A95"/>
    <w:rsid w:val="00A65ADE"/>
    <w:rsid w:val="00A66B6E"/>
    <w:rsid w:val="00A6700C"/>
    <w:rsid w:val="00A704A1"/>
    <w:rsid w:val="00A71729"/>
    <w:rsid w:val="00A74247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D6A97"/>
    <w:rsid w:val="00AE3BA6"/>
    <w:rsid w:val="00AE4B0C"/>
    <w:rsid w:val="00AE5076"/>
    <w:rsid w:val="00AE68C3"/>
    <w:rsid w:val="00AE7687"/>
    <w:rsid w:val="00AE7C0B"/>
    <w:rsid w:val="00AF1D19"/>
    <w:rsid w:val="00AF5284"/>
    <w:rsid w:val="00AF636D"/>
    <w:rsid w:val="00AF75BA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9A3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4DF7"/>
    <w:rsid w:val="00BF095F"/>
    <w:rsid w:val="00BF0E7F"/>
    <w:rsid w:val="00BF0ECC"/>
    <w:rsid w:val="00BF3582"/>
    <w:rsid w:val="00BF4272"/>
    <w:rsid w:val="00C025BA"/>
    <w:rsid w:val="00C0480E"/>
    <w:rsid w:val="00C0738B"/>
    <w:rsid w:val="00C13974"/>
    <w:rsid w:val="00C139F9"/>
    <w:rsid w:val="00C1481E"/>
    <w:rsid w:val="00C16BCB"/>
    <w:rsid w:val="00C30493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402"/>
    <w:rsid w:val="00C96C30"/>
    <w:rsid w:val="00CA1A89"/>
    <w:rsid w:val="00CB3623"/>
    <w:rsid w:val="00CB435F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4153"/>
    <w:rsid w:val="00CE5B1E"/>
    <w:rsid w:val="00CE6D83"/>
    <w:rsid w:val="00CF4183"/>
    <w:rsid w:val="00CF6E07"/>
    <w:rsid w:val="00D0291C"/>
    <w:rsid w:val="00D036AA"/>
    <w:rsid w:val="00D1055E"/>
    <w:rsid w:val="00D11304"/>
    <w:rsid w:val="00D139A6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43967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5600"/>
    <w:rsid w:val="00D967F0"/>
    <w:rsid w:val="00DA3F26"/>
    <w:rsid w:val="00DA7205"/>
    <w:rsid w:val="00DB5491"/>
    <w:rsid w:val="00DC15AB"/>
    <w:rsid w:val="00DC17FC"/>
    <w:rsid w:val="00DC1843"/>
    <w:rsid w:val="00DC6631"/>
    <w:rsid w:val="00DD2DA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03AD"/>
    <w:rsid w:val="00E23A72"/>
    <w:rsid w:val="00E30B9F"/>
    <w:rsid w:val="00E30E42"/>
    <w:rsid w:val="00E341F0"/>
    <w:rsid w:val="00E3481D"/>
    <w:rsid w:val="00E3544B"/>
    <w:rsid w:val="00E3736A"/>
    <w:rsid w:val="00E40EC6"/>
    <w:rsid w:val="00E41997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BD6"/>
    <w:rsid w:val="00EC3E46"/>
    <w:rsid w:val="00EC3FA2"/>
    <w:rsid w:val="00EC657E"/>
    <w:rsid w:val="00ED3485"/>
    <w:rsid w:val="00ED6CED"/>
    <w:rsid w:val="00EE0394"/>
    <w:rsid w:val="00EE0A95"/>
    <w:rsid w:val="00EE11BF"/>
    <w:rsid w:val="00EE1602"/>
    <w:rsid w:val="00EE51A1"/>
    <w:rsid w:val="00EE5A8F"/>
    <w:rsid w:val="00EE6EC8"/>
    <w:rsid w:val="00EF3B31"/>
    <w:rsid w:val="00EF57CA"/>
    <w:rsid w:val="00F02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60E3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301"/>
    <w:rsid w:val="00F82431"/>
    <w:rsid w:val="00F839E0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5DDA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2697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B54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2F31AE01-5FC9-4A67-94C5-5B91E599D95A}" type="presOf" srcId="{6C31482E-35FE-425A-9588-751B5CFF4E16}" destId="{28742439-8CBE-4D19-B870-E4CDECF8B07E}" srcOrd="0" destOrd="0" presId="urn:microsoft.com/office/officeart/2005/8/layout/pyramid3"/>
    <dgm:cxn modelId="{07A7A115-E753-4F01-ACDD-6FF1DAC8BD6B}" type="presOf" srcId="{0017951F-AEEA-4E30-B3D9-AD8C3C26A9BE}" destId="{72524314-17BB-49E2-B2E6-8DB4C09FFF7E}" srcOrd="0" destOrd="0" presId="urn:microsoft.com/office/officeart/2005/8/layout/pyramid3"/>
    <dgm:cxn modelId="{33B73240-EBFC-4D6B-8953-84B2A0028672}" type="presOf" srcId="{99AC002F-5127-4C80-B52C-2DAF5069D67A}" destId="{84AD9414-4518-4FE9-A1C3-9397E1BE0C44}" srcOrd="0" destOrd="0" presId="urn:microsoft.com/office/officeart/2005/8/layout/pyramid3"/>
    <dgm:cxn modelId="{A733CE5D-B967-455A-9987-928C7625196D}" type="presOf" srcId="{46D3249E-5334-4DB3-911A-CA9ABCA38CEC}" destId="{8BE9400F-80D5-468B-9C7C-5519C857E740}" srcOrd="0" destOrd="0" presId="urn:microsoft.com/office/officeart/2005/8/layout/pyramid3"/>
    <dgm:cxn modelId="{2101F068-AA23-4252-BD05-CCD9979EC940}" type="presOf" srcId="{6C31482E-35FE-425A-9588-751B5CFF4E16}" destId="{7AF156CF-770E-4015-A861-2CC81683C61C}" srcOrd="1" destOrd="0" presId="urn:microsoft.com/office/officeart/2005/8/layout/pyramid3"/>
    <dgm:cxn modelId="{46AA5D75-4AE1-44D0-B4B2-504926BAE4C1}" type="presOf" srcId="{0B089678-C8B1-4895-8C15-42D4F9FD6B6F}" destId="{9849C49E-AD54-4C30-8D52-1876A14774FB}" srcOrd="1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0EBF80-CD2A-43EE-A2DE-0D4E2702327B}" type="presOf" srcId="{88AD2523-143D-4043-A8E6-D19A4D266368}" destId="{CBB7E45B-FC76-4043-AE67-E57C276105A3}" srcOrd="0" destOrd="0" presId="urn:microsoft.com/office/officeart/2005/8/layout/pyramid3"/>
    <dgm:cxn modelId="{80B5EC8D-B37D-4B9D-BC41-1F6DA3D9ED79}" type="presOf" srcId="{46D3249E-5334-4DB3-911A-CA9ABCA38CEC}" destId="{931330A6-91AD-41E7-B223-7D488476D325}" srcOrd="1" destOrd="0" presId="urn:microsoft.com/office/officeart/2005/8/layout/pyramid3"/>
    <dgm:cxn modelId="{C297FD99-21E2-4EB2-9C25-A79BD4186838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FB0155B6-0EDB-4D66-95D1-BB9F42FD155E}" type="presOf" srcId="{88AD2523-143D-4043-A8E6-D19A4D266368}" destId="{6399385F-9D77-42B0-BD05-35177EB763F2}" srcOrd="1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5076C1D6-CBBE-42CC-8D0C-9846DB6D1FAB}" type="presOf" srcId="{99AC002F-5127-4C80-B52C-2DAF5069D67A}" destId="{56B31B40-44C9-4CE3-9502-CAD28B942CC9}" srcOrd="1" destOrd="0" presId="urn:microsoft.com/office/officeart/2005/8/layout/pyramid3"/>
    <dgm:cxn modelId="{89447520-4F06-4BB4-BCFE-A25379082D58}" type="presParOf" srcId="{72524314-17BB-49E2-B2E6-8DB4C09FFF7E}" destId="{3BBE36E5-25F2-4BA0-9FE8-748B8FF0DA8D}" srcOrd="0" destOrd="0" presId="urn:microsoft.com/office/officeart/2005/8/layout/pyramid3"/>
    <dgm:cxn modelId="{EE9BCF96-1C80-46ED-A777-F8D187F0E27F}" type="presParOf" srcId="{3BBE36E5-25F2-4BA0-9FE8-748B8FF0DA8D}" destId="{84AD9414-4518-4FE9-A1C3-9397E1BE0C44}" srcOrd="0" destOrd="0" presId="urn:microsoft.com/office/officeart/2005/8/layout/pyramid3"/>
    <dgm:cxn modelId="{562FFFB2-48C8-4510-8A2F-0CD949DBAEC4}" type="presParOf" srcId="{3BBE36E5-25F2-4BA0-9FE8-748B8FF0DA8D}" destId="{56B31B40-44C9-4CE3-9502-CAD28B942CC9}" srcOrd="1" destOrd="0" presId="urn:microsoft.com/office/officeart/2005/8/layout/pyramid3"/>
    <dgm:cxn modelId="{B15B10DC-D4F4-4C69-A64B-21B642F8EB2E}" type="presParOf" srcId="{72524314-17BB-49E2-B2E6-8DB4C09FFF7E}" destId="{43994162-78F2-4CB2-A28C-F7617BB144EA}" srcOrd="1" destOrd="0" presId="urn:microsoft.com/office/officeart/2005/8/layout/pyramid3"/>
    <dgm:cxn modelId="{61637662-042D-4A36-B91E-B7407637753A}" type="presParOf" srcId="{43994162-78F2-4CB2-A28C-F7617BB144EA}" destId="{8BE9400F-80D5-468B-9C7C-5519C857E740}" srcOrd="0" destOrd="0" presId="urn:microsoft.com/office/officeart/2005/8/layout/pyramid3"/>
    <dgm:cxn modelId="{107F6EA7-C92B-4889-8CD6-85099118332D}" type="presParOf" srcId="{43994162-78F2-4CB2-A28C-F7617BB144EA}" destId="{931330A6-91AD-41E7-B223-7D488476D325}" srcOrd="1" destOrd="0" presId="urn:microsoft.com/office/officeart/2005/8/layout/pyramid3"/>
    <dgm:cxn modelId="{12A22283-CC94-49F4-89C4-79DFB294D701}" type="presParOf" srcId="{72524314-17BB-49E2-B2E6-8DB4C09FFF7E}" destId="{83138B3B-9680-4451-B42C-DCDDBAF05160}" srcOrd="2" destOrd="0" presId="urn:microsoft.com/office/officeart/2005/8/layout/pyramid3"/>
    <dgm:cxn modelId="{13F5D909-9864-4932-9366-219721FCA0C6}" type="presParOf" srcId="{83138B3B-9680-4451-B42C-DCDDBAF05160}" destId="{CBB7E45B-FC76-4043-AE67-E57C276105A3}" srcOrd="0" destOrd="0" presId="urn:microsoft.com/office/officeart/2005/8/layout/pyramid3"/>
    <dgm:cxn modelId="{4C809CEE-1117-444E-ADC3-4BC576C1540E}" type="presParOf" srcId="{83138B3B-9680-4451-B42C-DCDDBAF05160}" destId="{6399385F-9D77-42B0-BD05-35177EB763F2}" srcOrd="1" destOrd="0" presId="urn:microsoft.com/office/officeart/2005/8/layout/pyramid3"/>
    <dgm:cxn modelId="{47B82CA2-E041-4B9A-8465-EC3DAA379A2E}" type="presParOf" srcId="{72524314-17BB-49E2-B2E6-8DB4C09FFF7E}" destId="{81D96034-E0F3-42E7-BB3B-E4DA86F131CA}" srcOrd="3" destOrd="0" presId="urn:microsoft.com/office/officeart/2005/8/layout/pyramid3"/>
    <dgm:cxn modelId="{73829B86-C4B6-4EF3-B77E-6A2A7A14B6F4}" type="presParOf" srcId="{81D96034-E0F3-42E7-BB3B-E4DA86F131CA}" destId="{28742439-8CBE-4D19-B870-E4CDECF8B07E}" srcOrd="0" destOrd="0" presId="urn:microsoft.com/office/officeart/2005/8/layout/pyramid3"/>
    <dgm:cxn modelId="{8FE85CF2-D9A0-468B-A4E8-3A8A6ECE4464}" type="presParOf" srcId="{81D96034-E0F3-42E7-BB3B-E4DA86F131CA}" destId="{7AF156CF-770E-4015-A861-2CC81683C61C}" srcOrd="1" destOrd="0" presId="urn:microsoft.com/office/officeart/2005/8/layout/pyramid3"/>
    <dgm:cxn modelId="{E1E0F0E1-EE42-4B47-8D68-182AD6E53AB3}" type="presParOf" srcId="{72524314-17BB-49E2-B2E6-8DB4C09FFF7E}" destId="{CFAFA6FA-8881-432C-A7FE-B4A51C530034}" srcOrd="4" destOrd="0" presId="urn:microsoft.com/office/officeart/2005/8/layout/pyramid3"/>
    <dgm:cxn modelId="{8A9B4C6F-D6AF-4CCD-A3AF-AB7ABE38AD29}" type="presParOf" srcId="{CFAFA6FA-8881-432C-A7FE-B4A51C530034}" destId="{BFC64CB6-37F6-4C43-A75F-8F748FB9BA1C}" srcOrd="0" destOrd="0" presId="urn:microsoft.com/office/officeart/2005/8/layout/pyramid3"/>
    <dgm:cxn modelId="{AB74DEB2-1DEC-46B8-8762-F5C93D813188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3911EC-D11B-4203-8A21-F2A2F17E63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961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Nicole Ashworth (na2g20)</cp:lastModifiedBy>
  <cp:revision>9</cp:revision>
  <cp:lastPrinted>2022-10-17T15:46:00Z</cp:lastPrinted>
  <dcterms:created xsi:type="dcterms:W3CDTF">2022-10-17T15:07:00Z</dcterms:created>
  <dcterms:modified xsi:type="dcterms:W3CDTF">2022-10-19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